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21" w:type="dxa"/>
        <w:tblLook w:val="04A0" w:firstRow="1" w:lastRow="0" w:firstColumn="1" w:lastColumn="0" w:noHBand="0" w:noVBand="1"/>
      </w:tblPr>
      <w:tblGrid>
        <w:gridCol w:w="9021"/>
      </w:tblGrid>
      <w:tr w:rsidR="00603436" w:rsidRPr="00603436" w14:paraId="2737DD8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5B9BD5" w:fill="5B9BD5"/>
            <w:noWrap/>
            <w:vAlign w:val="bottom"/>
            <w:hideMark/>
          </w:tcPr>
          <w:p w14:paraId="768353EF" w14:textId="77777777" w:rsidR="00603436" w:rsidRPr="00603436" w:rsidRDefault="00603436" w:rsidP="00603436">
            <w:pPr>
              <w:spacing w:after="0" w:line="240" w:lineRule="auto"/>
              <w:rPr>
                <w:rFonts w:ascii="Calibri" w:eastAsia="Times New Roman" w:hAnsi="Calibri" w:cs="Calibri"/>
                <w:b/>
                <w:bCs/>
                <w:color w:val="FFFFFF"/>
                <w:kern w:val="0"/>
                <w:lang w:eastAsia="en-GB"/>
                <w14:ligatures w14:val="none"/>
              </w:rPr>
            </w:pPr>
            <w:r w:rsidRPr="00603436">
              <w:rPr>
                <w:rFonts w:ascii="Calibri" w:eastAsia="Times New Roman" w:hAnsi="Calibri" w:cs="Calibri"/>
                <w:b/>
                <w:bCs/>
                <w:color w:val="FFFFFF"/>
                <w:kern w:val="0"/>
                <w:lang w:eastAsia="en-GB"/>
                <w14:ligatures w14:val="none"/>
              </w:rPr>
              <w:t>Is there anything else you would like to add you think would be relevant?</w:t>
            </w:r>
          </w:p>
        </w:tc>
      </w:tr>
      <w:tr w:rsidR="00603436" w:rsidRPr="00603436" w14:paraId="25C0E7F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539641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Lots of recreational use around Clydesdale. </w:t>
            </w:r>
          </w:p>
        </w:tc>
      </w:tr>
      <w:tr w:rsidR="00603436" w:rsidRPr="00603436" w14:paraId="2F131CF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48F0DD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Used cocaine every weekend from around ages 19 to 25. Only use it two or three times a year max since.</w:t>
            </w:r>
          </w:p>
        </w:tc>
      </w:tr>
      <w:tr w:rsidR="00603436" w:rsidRPr="00603436" w14:paraId="7F2D3CE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B4C0A2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re is a massive cocaine problem in east kilbride</w:t>
            </w:r>
          </w:p>
        </w:tc>
      </w:tr>
      <w:tr w:rsidR="00603436" w:rsidRPr="00603436" w14:paraId="062531C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586242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am clean i am baseing my answers on my addictive addiction </w:t>
            </w:r>
          </w:p>
        </w:tc>
      </w:tr>
      <w:tr w:rsidR="00603436" w:rsidRPr="00603436" w14:paraId="461C52B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BF44C3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hear about how freely it is used, and kids offered it at school which is worrying </w:t>
            </w:r>
          </w:p>
        </w:tc>
      </w:tr>
      <w:tr w:rsidR="00603436" w:rsidRPr="00603436" w14:paraId="1255B47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79DF89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y advice to younger people than me, don't do it. Don't get caught up on the trap. I did it a handful of times and it was good at the time. But the come downs are so harmful. I can see why it would be so easy to get hooked. You feel great at the time but the after effect makes you get into such a dark place. </w:t>
            </w:r>
          </w:p>
        </w:tc>
      </w:tr>
      <w:tr w:rsidR="00603436" w:rsidRPr="00603436" w14:paraId="6F1A4CE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7CF8C7E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y son had a cocaine addiction, he’s clean now for over two years but we had nobody to help. It was awful </w:t>
            </w:r>
          </w:p>
        </w:tc>
      </w:tr>
      <w:tr w:rsidR="00603436" w:rsidRPr="00603436" w14:paraId="01CB4F8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F05EFB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an epidemic in South and North Lanarkshire, speaking from experience.  A wide variety of society including my friends take it.</w:t>
            </w:r>
          </w:p>
        </w:tc>
      </w:tr>
      <w:tr w:rsidR="00603436" w:rsidRPr="00603436" w14:paraId="4B1A6B9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FB6990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have been on heroin for over 20 years of my life and I didn't have a care in the world until I took a mini stroke on boxing Day last year and I went for an MRI scan and got my results I have stroke clots and this is life threatening for me to make a change in my life I hope this helps </w:t>
            </w:r>
          </w:p>
        </w:tc>
      </w:tr>
      <w:tr w:rsidR="00603436" w:rsidRPr="00603436" w14:paraId="1E505C9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F9EE8A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Still never had cocaine. </w:t>
            </w:r>
          </w:p>
        </w:tc>
      </w:tr>
      <w:tr w:rsidR="00603436" w:rsidRPr="00603436" w14:paraId="74D3CEF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BFC9B0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Legalisation and safe consumption </w:t>
            </w:r>
          </w:p>
        </w:tc>
      </w:tr>
      <w:tr w:rsidR="00603436" w:rsidRPr="00603436" w14:paraId="1FFA605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CB7530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believe all drugs should be legalised and controlled. I think Alcohol is as dangerous as Cocaine </w:t>
            </w:r>
          </w:p>
        </w:tc>
      </w:tr>
      <w:tr w:rsidR="00603436" w:rsidRPr="00603436" w14:paraId="79B9920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34F714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When it comes to cocaine most people I know including myself have never purchased it, however when being offered have rarely declined. It’s just not safe as you don’t know exactly what you are taking.</w:t>
            </w:r>
          </w:p>
        </w:tc>
      </w:tr>
      <w:tr w:rsidR="00603436" w:rsidRPr="00603436" w14:paraId="21F4F352"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F24CDB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glorified a lot in media and in society due to that. There is not much information on the negative effects.</w:t>
            </w:r>
          </w:p>
        </w:tc>
      </w:tr>
      <w:tr w:rsidR="00603436" w:rsidRPr="00603436" w14:paraId="7B4F5E6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D2764B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use is not my thing, once in a blue moon but I know people who rely on it heavily and wish I could help them.</w:t>
            </w:r>
          </w:p>
        </w:tc>
      </w:tr>
      <w:tr w:rsidR="00603436" w:rsidRPr="00603436" w14:paraId="0D6658E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EE474EC"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Most people in my social circle use cocaine on a regular basis to the point it seems normalised in society.</w:t>
            </w:r>
          </w:p>
        </w:tc>
      </w:tr>
      <w:tr w:rsidR="00603436" w:rsidRPr="00603436" w14:paraId="1C94163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A6C6CB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m in ex user of the drug , my answers are based upon previous behaviours not all that long ago , I now work for one of the organisation’s mentioned above </w:t>
            </w:r>
          </w:p>
        </w:tc>
      </w:tr>
      <w:tr w:rsidR="00603436" w:rsidRPr="00603436" w14:paraId="54FEED6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825962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Support groups are often very niche and have barriers... ie male/female,too old, too young, not desperate/addicted enough, no other labels attached (homeless, domestic abuse)</w:t>
            </w:r>
          </w:p>
        </w:tc>
      </w:tr>
      <w:tr w:rsidR="00603436" w:rsidRPr="00603436" w14:paraId="0DB043E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2E7478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beat my habit/addiction by myself, 18 years I was mad with it and finally realised it was destroying my life </w:t>
            </w:r>
          </w:p>
        </w:tc>
      </w:tr>
      <w:tr w:rsidR="00603436" w:rsidRPr="00603436" w14:paraId="7205635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E2A2620"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t’s a plague many addicted spending all their wages… pub culture</w:t>
            </w:r>
          </w:p>
        </w:tc>
      </w:tr>
      <w:tr w:rsidR="00603436" w:rsidRPr="00603436" w14:paraId="3E0121E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3C169B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got 2 phones </w:t>
            </w:r>
            <w:r w:rsidRPr="00603436">
              <w:rPr>
                <w:rFonts w:ascii="Segoe UI Emoji" w:eastAsia="Times New Roman" w:hAnsi="Segoe UI Emoji" w:cs="Segoe UI Emoji"/>
                <w:color w:val="000000"/>
                <w:kern w:val="0"/>
                <w:lang w:eastAsia="en-GB"/>
                <w14:ligatures w14:val="none"/>
              </w:rPr>
              <w:t>🗣️🗣️🗣️🔥🔥🔥</w:t>
            </w:r>
          </w:p>
        </w:tc>
      </w:tr>
      <w:tr w:rsidR="00603436" w:rsidRPr="00603436" w14:paraId="17CDFD6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C7DF93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have answered the questions about using based on my past experience, as I am currently in recovery through CA and working the 12 step programme. I am clean and sober so I haven’t been using but there was no options to state this. </w:t>
            </w:r>
          </w:p>
        </w:tc>
      </w:tr>
      <w:tr w:rsidR="00603436" w:rsidRPr="00603436" w14:paraId="3532750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47F5D7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There really seems to be an epidemic of cocaine right now and it scares me to see so many of my friends and family becoming addicted. Even as someone who is against the use of cocaine, but enjoys other recreational drugs, I find myself taking it when the circumstances are right. It’s a highly addictive substance and it should be taken a lot more seriously. I hope this research you guys are doing can help the problem in some way. Keep it up. </w:t>
            </w:r>
          </w:p>
        </w:tc>
      </w:tr>
      <w:tr w:rsidR="00603436" w:rsidRPr="00603436" w14:paraId="4F538BE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BC0679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South lanarkshire drug service is not fit for purpose </w:t>
            </w:r>
          </w:p>
        </w:tc>
      </w:tr>
      <w:tr w:rsidR="00603436" w:rsidRPr="00603436" w14:paraId="1961A0FF"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32A509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5wk off it today </w:t>
            </w:r>
          </w:p>
        </w:tc>
      </w:tr>
      <w:tr w:rsidR="00603436" w:rsidRPr="00603436" w14:paraId="6D82BBA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16A13B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 xml:space="preserve">After listening to James English’s podcast with Neil Woods. I believe police are just wasting money on the war on drugs. As soon as a dealer is arrested then someone else simply takes over. Legalising drugs we would be able to regulate them and control what went into them. As well as totally eliminating organised crime. It would also create jobs and boost the economy. Prohibition doesn’t work </w:t>
            </w:r>
          </w:p>
        </w:tc>
      </w:tr>
      <w:tr w:rsidR="00603436" w:rsidRPr="00603436" w14:paraId="1D35303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B65D8A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Where to access help and I’ve had staff with cocaine addiction issues </w:t>
            </w:r>
          </w:p>
        </w:tc>
      </w:tr>
      <w:tr w:rsidR="00603436" w:rsidRPr="00603436" w14:paraId="7A127BC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C86CA7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Used fellowship and 3rd sector </w:t>
            </w:r>
          </w:p>
        </w:tc>
      </w:tr>
      <w:tr w:rsidR="00603436" w:rsidRPr="00603436" w14:paraId="02B9427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222F90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used to be an addict. I managed to stop a few years ago. </w:t>
            </w:r>
          </w:p>
        </w:tc>
      </w:tr>
      <w:tr w:rsidR="00603436" w:rsidRPr="00603436" w14:paraId="246D4DA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837816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think it’s an epidemic it’s all over the small towns south and north Lanarkshire it destroys family’s completely I’ve had some boyfriends that were using it </w:t>
            </w:r>
          </w:p>
        </w:tc>
      </w:tr>
      <w:tr w:rsidR="00603436" w:rsidRPr="00603436" w14:paraId="2FF055F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047DCD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Everyone knows who sells it yet very little done </w:t>
            </w:r>
          </w:p>
        </w:tc>
      </w:tr>
      <w:tr w:rsidR="00603436" w:rsidRPr="00603436" w14:paraId="7E7C9F6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21F86A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12 step program works for cocaine addicts</w:t>
            </w:r>
          </w:p>
        </w:tc>
      </w:tr>
      <w:tr w:rsidR="00603436" w:rsidRPr="00603436" w14:paraId="25EB81E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DFC5F9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Buy in bulk</w:t>
            </w:r>
          </w:p>
        </w:tc>
      </w:tr>
      <w:tr w:rsidR="00603436" w:rsidRPr="00603436" w14:paraId="79D5D44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6E3BCF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found this survey on a toilet stall door :)</w:t>
            </w:r>
          </w:p>
        </w:tc>
      </w:tr>
      <w:tr w:rsidR="00603436" w:rsidRPr="00603436" w14:paraId="02633D7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B3CB11C"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ears ago I had a really really bad habit that almost cost me my marriage and loss of my children but my wife helped me recover.</w:t>
            </w:r>
          </w:p>
        </w:tc>
      </w:tr>
      <w:tr w:rsidR="00603436" w:rsidRPr="00603436" w14:paraId="01916F7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438C95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m now 9 months clean and sober after trying to kill myself a few times due to addiction </w:t>
            </w:r>
          </w:p>
        </w:tc>
      </w:tr>
      <w:tr w:rsidR="00603436" w:rsidRPr="00603436" w14:paraId="725D0FA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36E1D0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was a daily user of 2 g per day for 15 years, I have been free of addiction for nearly 5 years </w:t>
            </w:r>
          </w:p>
        </w:tc>
      </w:tr>
      <w:tr w:rsidR="00603436" w:rsidRPr="00603436" w14:paraId="4ACFEB4F"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72E6B1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h sister was an addict, I cared for her children while CA helped her get clean, all council/GP/social work services were NO good. CA helped her and now she helps many others. </w:t>
            </w:r>
          </w:p>
        </w:tc>
      </w:tr>
      <w:tr w:rsidR="00603436" w:rsidRPr="00603436" w14:paraId="32EED0A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583235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don’t do cocaine x</w:t>
            </w:r>
          </w:p>
        </w:tc>
      </w:tr>
      <w:tr w:rsidR="00603436" w:rsidRPr="00603436" w14:paraId="23510ED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EC7D55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wouldn't know where to go to get help for someone but I have access to the internet and could find resources to help</w:t>
            </w:r>
          </w:p>
        </w:tc>
      </w:tr>
      <w:tr w:rsidR="00603436" w:rsidRPr="00603436" w14:paraId="1A5BAF1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77B29DC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ost of my friends use it and both of my previous relationships with young men (21&amp;25) have been negatively affected by their use with cocaine it’s hard to find someone who doesn’t use it as it’s everywhere now and extremely addictive espeically for those with bad mental health </w:t>
            </w:r>
          </w:p>
        </w:tc>
      </w:tr>
      <w:tr w:rsidR="00603436" w:rsidRPr="00603436" w14:paraId="26AC1D2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A57D5A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t can be used in a safe recreational way, but when it goes wrong it goes very wrong. </w:t>
            </w:r>
          </w:p>
        </w:tc>
      </w:tr>
      <w:tr w:rsidR="00603436" w:rsidRPr="00603436" w14:paraId="5E0858F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3E7C89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Drug use in Lanarkshire south or north is deadly because of dealers mixing it with bad mixers ie mental heatlh meds ect .in my opion if there was a better practice of helping people with mental health conditions apart from giving them ie valium ,ect .drug use would be down .</w:t>
            </w:r>
          </w:p>
        </w:tc>
      </w:tr>
      <w:tr w:rsidR="00603436" w:rsidRPr="00603436" w14:paraId="13D911DF"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14A20C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re’s NO Help commonly available now.</w:t>
            </w:r>
          </w:p>
        </w:tc>
      </w:tr>
      <w:tr w:rsidR="00603436" w:rsidRPr="00603436" w14:paraId="5A190E8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98F50B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m a revovered coke addict </w:t>
            </w:r>
          </w:p>
        </w:tc>
      </w:tr>
      <w:tr w:rsidR="00603436" w:rsidRPr="00603436" w14:paraId="1310C97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E4F4B8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Attending Chris’s house crisis prevention charity helped me get off cocaine and changed my life completely</w:t>
            </w:r>
          </w:p>
        </w:tc>
      </w:tr>
      <w:tr w:rsidR="00603436" w:rsidRPr="00603436" w14:paraId="7AF5474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60EA5A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Should be legalised</w:t>
            </w:r>
          </w:p>
        </w:tc>
      </w:tr>
      <w:tr w:rsidR="00603436" w:rsidRPr="00603436" w14:paraId="7507DDB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EBBC88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t seems to be 'normal "</w:t>
            </w:r>
            <w:r w:rsidRPr="00603436">
              <w:rPr>
                <w:rFonts w:ascii="Calibri" w:eastAsia="Times New Roman" w:hAnsi="Calibri" w:cs="Calibri"/>
                <w:color w:val="000000"/>
                <w:kern w:val="0"/>
                <w:lang w:eastAsia="en-GB"/>
                <w14:ligatures w14:val="none"/>
              </w:rPr>
              <w:br/>
              <w:t xml:space="preserve">More people do it than don't </w:t>
            </w:r>
          </w:p>
        </w:tc>
      </w:tr>
      <w:tr w:rsidR="00603436" w:rsidRPr="00603436" w14:paraId="34A5E5E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9D2BCE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o me cocaine is as addicting as sugar, Feels better than sex in the moment but is truly like a inside eating parasite.</w:t>
            </w:r>
          </w:p>
        </w:tc>
      </w:tr>
      <w:tr w:rsidR="00603436" w:rsidRPr="00603436" w14:paraId="52AC185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B72802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Educate from school age about the dangers of drug use, this would be beneficial from people in recovery. Let them see the dangers and effects of this.</w:t>
            </w:r>
          </w:p>
        </w:tc>
      </w:tr>
      <w:tr w:rsidR="00603436" w:rsidRPr="00603436" w14:paraId="252BCE5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F2E7AD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ve had cocaine style products at the dentist and take Tramadol opioids for pain. They are all prescriptions and legal. </w:t>
            </w:r>
          </w:p>
        </w:tc>
      </w:tr>
      <w:tr w:rsidR="00603436" w:rsidRPr="00603436" w14:paraId="07D10CA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C97D4F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t is easier to get cocaine than it is to get a pizza, 70% of the people I grew up with either take it or sell it. It really is an issue in this country</w:t>
            </w:r>
          </w:p>
        </w:tc>
      </w:tr>
      <w:tr w:rsidR="00603436" w:rsidRPr="00603436" w14:paraId="5961E53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79DE1F40"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my children help with the insertion in my buttcrack</w:t>
            </w:r>
          </w:p>
        </w:tc>
      </w:tr>
      <w:tr w:rsidR="00603436" w:rsidRPr="00603436" w14:paraId="0A1B261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BA4534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m currently 1 year free of drugs and alcohol</w:t>
            </w:r>
          </w:p>
        </w:tc>
      </w:tr>
      <w:tr w:rsidR="00603436" w:rsidRPr="00603436" w14:paraId="1E61C8B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E90A6F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 xml:space="preserve">Cocaine is a major issue in Scotland and particularly Glasgow and Lanarkshire. All over uses it but I can name 10 guys at least who use it 3 times a week. </w:t>
            </w:r>
          </w:p>
        </w:tc>
      </w:tr>
      <w:tr w:rsidR="00603436" w:rsidRPr="00603436" w14:paraId="5A35F6B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85EDC4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endemic now</w:t>
            </w:r>
          </w:p>
        </w:tc>
      </w:tr>
      <w:tr w:rsidR="00603436" w:rsidRPr="00603436" w14:paraId="328BF73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346EA00"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More help</w:t>
            </w:r>
          </w:p>
        </w:tc>
      </w:tr>
      <w:tr w:rsidR="00603436" w:rsidRPr="00603436" w14:paraId="39BFDDC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E96C99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eah it’s fucking everywhere now !  Can get a gram quicker than I can get food delivered</w:t>
            </w:r>
          </w:p>
        </w:tc>
      </w:tr>
      <w:tr w:rsidR="00603436" w:rsidRPr="00603436" w14:paraId="2BA95BE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0ABD8D0"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All users should be jailed</w:t>
            </w:r>
          </w:p>
        </w:tc>
      </w:tr>
      <w:tr w:rsidR="00603436" w:rsidRPr="00603436" w14:paraId="4563289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B37C3E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From what I've heard cochineal use in Glasgow and surround is rife, very normal compared to when I was 20s</w:t>
            </w:r>
          </w:p>
        </w:tc>
      </w:tr>
      <w:tr w:rsidR="00603436" w:rsidRPr="00603436" w14:paraId="6CB012D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81A1BF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use is now as common as drinking alcohol and seems to be as socially accepted with younger generations. They have no fear of the legalities or Heath risks </w:t>
            </w:r>
          </w:p>
        </w:tc>
      </w:tr>
      <w:tr w:rsidR="00603436" w:rsidRPr="00603436" w14:paraId="768B725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9CFDE2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To many dealers allowed to do what they want . destroying people's life's </w:t>
            </w:r>
          </w:p>
        </w:tc>
      </w:tr>
      <w:tr w:rsidR="00603436" w:rsidRPr="00603436" w14:paraId="5B51B49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EAE2F1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know more people that take cocaine that dont. All ages from 17- 40s . People don't seem to realise the problems that can occur...just take it like having a drink</w:t>
            </w:r>
          </w:p>
        </w:tc>
      </w:tr>
      <w:tr w:rsidR="00603436" w:rsidRPr="00603436" w14:paraId="2DDDC07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88ABF6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a accepted drug and seen as normal on a night out which makes it very harmful</w:t>
            </w:r>
          </w:p>
        </w:tc>
      </w:tr>
      <w:tr w:rsidR="00603436" w:rsidRPr="00603436" w14:paraId="1E8F352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F2E4EB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an't get off it, even though that's what I want more than anything</w:t>
            </w:r>
          </w:p>
        </w:tc>
      </w:tr>
      <w:tr w:rsidR="00603436" w:rsidRPr="00603436" w14:paraId="197FA43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6F7BFA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ink now kids need to be tought more about it i was addicted to it but no i dont take</w:t>
            </w:r>
          </w:p>
        </w:tc>
      </w:tr>
      <w:tr w:rsidR="00603436" w:rsidRPr="00603436" w14:paraId="289E044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0CB76E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can take it or leave it. It turns me into a person I like for five minutes then i turn into a person I hate.</w:t>
            </w:r>
          </w:p>
        </w:tc>
      </w:tr>
      <w:tr w:rsidR="00603436" w:rsidRPr="00603436" w14:paraId="6604778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11677F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have a friend who right now is hooked on cocaine and i simply cannot understand how someone lets it consume them! I take it when im out which is very rarely and the next day have a hangover like normal and then go back to my daily life. Ive come to the conclusion that people who tend to get hooked on it are people who cant handle a hangover. They dont want to feel shit the next day so keep taking it to avoid the hangover and eventually become hooked </w:t>
            </w:r>
          </w:p>
        </w:tc>
      </w:tr>
      <w:tr w:rsidR="00603436" w:rsidRPr="00603436" w14:paraId="2CCFBA7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46B20A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feel so emotional and empty when I take cocaine afterwards, the negatives far outweigh the positives although the initial rush and excitement is fun. </w:t>
            </w:r>
          </w:p>
        </w:tc>
      </w:tr>
      <w:tr w:rsidR="00603436" w:rsidRPr="00603436" w14:paraId="5E702FE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83182B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work with Scottish Ambulance Service and see issues with patients taking cocaine and always keen to know best ways to help them avoid drug abuse and help them to improve their choices around drugs and their reasons for starting with their drug problems.</w:t>
            </w:r>
          </w:p>
        </w:tc>
      </w:tr>
      <w:tr w:rsidR="00603436" w:rsidRPr="00603436" w14:paraId="2CF2029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0EB463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ve stopped taking it now but had a problem with it for 6 months made relationships with friends and family worse</w:t>
            </w:r>
          </w:p>
        </w:tc>
      </w:tr>
      <w:tr w:rsidR="00603436" w:rsidRPr="00603436" w14:paraId="18E75CB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B59A3A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oung boys and men are targeted by dealers and tricked in to addiction or dealing themselves to pay for it</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They need help</w:t>
            </w:r>
          </w:p>
        </w:tc>
      </w:tr>
      <w:tr w:rsidR="00603436" w:rsidRPr="00603436" w14:paraId="6DB2CA8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7EDC8A4E"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Wish was cheaper </w:t>
            </w:r>
          </w:p>
        </w:tc>
      </w:tr>
      <w:tr w:rsidR="00603436" w:rsidRPr="00603436" w14:paraId="2C337B0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F1037A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3 for 100 2 week tic </w:t>
            </w:r>
          </w:p>
        </w:tc>
      </w:tr>
      <w:tr w:rsidR="00603436" w:rsidRPr="00603436" w14:paraId="5156FCA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E02828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used cocaine approx 3 times per week during lockdown. Longest binge was11 nights in a row. Stopped using cocaine without help in Jan 2021 and haven't used since.</w:t>
            </w:r>
          </w:p>
        </w:tc>
      </w:tr>
      <w:tr w:rsidR="00603436" w:rsidRPr="00603436" w14:paraId="1F4C8EC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126F9D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Been recently affected by a close family member developing an addiction. This has had severe negative effects on our lives as a family and months later are still struggling to overcome the emotional, physical and mental after effects despite the addiction being overcome.</w:t>
            </w:r>
          </w:p>
        </w:tc>
      </w:tr>
      <w:tr w:rsidR="00603436" w:rsidRPr="00603436" w14:paraId="49C693E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570DDC3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m18months clean and sober and Cocaine anonymous saved my life</w:t>
            </w:r>
          </w:p>
        </w:tc>
      </w:tr>
      <w:tr w:rsidR="00603436" w:rsidRPr="00603436" w14:paraId="41BB028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225084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y husband taking cocaine is what split our family </w:t>
            </w:r>
          </w:p>
        </w:tc>
      </w:tr>
      <w:tr w:rsidR="00603436" w:rsidRPr="00603436" w14:paraId="63F8B5B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E5BD49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Why is there so much more cocaine readily available?</w:t>
            </w:r>
          </w:p>
        </w:tc>
      </w:tr>
      <w:tr w:rsidR="00603436" w:rsidRPr="00603436" w14:paraId="243D70C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7604B8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no longer use but there is no help dr tell you cocaine is just psychological u don’t wake with withdrawals associated to other drugs however the not being able to sleep for days later or no appetite unable to go to toilet are physically felt when being told it’s psychological by a gp offering no help to some one who has sought help out puts them in grave danger of just going back and taking more</w:t>
            </w:r>
          </w:p>
        </w:tc>
      </w:tr>
      <w:tr w:rsidR="00603436" w:rsidRPr="00603436" w14:paraId="2AA088B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41C3EC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 xml:space="preserve">I have now been sober for 8 weeks and it’s the best decision I’ve ever made. A lot of people my age don’t see it as a problem before it’s too late. I think help and support should be advertised more openly especially in the west of Scotland where young people and especially young men are losing their lives over this “party drug” I hope to keep surrounding myself with like minded people who feel the same and encourage me to stay on the right path </w:t>
            </w:r>
          </w:p>
        </w:tc>
      </w:tr>
      <w:tr w:rsidR="00603436" w:rsidRPr="00603436" w14:paraId="6DE0C8C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BA9D86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 problem isn't cocaine. The problem is the junkies washing it back with ammonia etc</w:t>
            </w:r>
          </w:p>
        </w:tc>
      </w:tr>
      <w:tr w:rsidR="00603436" w:rsidRPr="00603436" w14:paraId="43CBC53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3836BCF"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 Poileas?</w:t>
            </w:r>
          </w:p>
        </w:tc>
      </w:tr>
      <w:tr w:rsidR="00603436" w:rsidRPr="00603436" w14:paraId="51F7DA3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7B5A4AE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Very dangerous drug and yet the best drug i have ever taken. Scary dangerous but fantastic until the next day</w:t>
            </w:r>
          </w:p>
        </w:tc>
      </w:tr>
      <w:tr w:rsidR="00603436" w:rsidRPr="00603436" w14:paraId="25B41E2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2C7BD55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se answers are based on my previous addiction to cocaine. I would just like people aware of what this drug does and can do and how it impacts you before you even try it. 1 line won't hurt... is how it all begins. PLEASE DONT. I started at 15 and was a daily user for 10 or 11 years</w:t>
            </w:r>
          </w:p>
        </w:tc>
      </w:tr>
      <w:tr w:rsidR="00603436" w:rsidRPr="00603436" w14:paraId="3367164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9F5BD2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es. I would like help to stop</w:t>
            </w:r>
          </w:p>
        </w:tc>
      </w:tr>
      <w:tr w:rsidR="00603436" w:rsidRPr="00603436" w14:paraId="2C3C283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4CD8A3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bad</w:t>
            </w:r>
          </w:p>
        </w:tc>
      </w:tr>
      <w:tr w:rsidR="00603436" w:rsidRPr="00603436" w14:paraId="0AD8C87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ADF7D5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any people my age don’t believe cocaine or any drug to be worth it. Although there is about 20% who can’t finish a pint without craving some, or who include it as a normal thing in their night, i have known some people to go days using the shite. Then claiming it to be a laugh </w:t>
            </w:r>
          </w:p>
        </w:tc>
      </w:tr>
      <w:tr w:rsidR="00603436" w:rsidRPr="00603436" w14:paraId="365D4D6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98ECD0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NHS should improve these services </w:t>
            </w:r>
          </w:p>
        </w:tc>
      </w:tr>
      <w:tr w:rsidR="00603436" w:rsidRPr="00603436" w14:paraId="52BCE97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470496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think the people most affected are the families.  I also think that they are the people who are in the best position to offer help, assistance and guidance to the addicts.  Enlighten them, train them.</w:t>
            </w:r>
          </w:p>
        </w:tc>
      </w:tr>
      <w:tr w:rsidR="00603436" w:rsidRPr="00603436" w14:paraId="3B6F5F0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454FCB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believe people find it hard to get off it by time you pay the debt you get more on tic because you are skint </w:t>
            </w:r>
          </w:p>
        </w:tc>
      </w:tr>
      <w:tr w:rsidR="00603436" w:rsidRPr="00603436" w14:paraId="22C6A38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A9C8C7E"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Ruins friendships and family's due to borrowing money for addiction </w:t>
            </w:r>
          </w:p>
        </w:tc>
      </w:tr>
      <w:tr w:rsidR="00603436" w:rsidRPr="00603436" w14:paraId="6E8F44C2"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97C3F2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is so widely used in the community. Over the years I have met doctors, teachers, lawyers, nurses and social workers... All consuming cocaine on nights out. Everyone I have encountered as had a different level of dependency and addiction affects everyone differently. </w:t>
            </w:r>
          </w:p>
        </w:tc>
      </w:tr>
      <w:tr w:rsidR="00603436" w:rsidRPr="00603436" w14:paraId="037C049F"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94DA9E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legalise cannabis please</w:t>
            </w:r>
          </w:p>
        </w:tc>
      </w:tr>
      <w:tr w:rsidR="00603436" w:rsidRPr="00603436" w14:paraId="2D22290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7CA0B5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is so easily available which makes use more frequent but I also believe it is a great substance if used occasionally. </w:t>
            </w:r>
          </w:p>
        </w:tc>
      </w:tr>
      <w:tr w:rsidR="00603436" w:rsidRPr="00603436" w14:paraId="3DC5276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28CC744"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t's causing so much death and destruction but still considered as recreational </w:t>
            </w:r>
          </w:p>
        </w:tc>
      </w:tr>
      <w:tr w:rsidR="00603436" w:rsidRPr="00603436" w14:paraId="3632895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F84D6D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More help in the community through benefits programme in particular.</w:t>
            </w:r>
          </w:p>
        </w:tc>
      </w:tr>
      <w:tr w:rsidR="00603436" w:rsidRPr="00603436" w14:paraId="7FB3D6E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BCC826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y boss got me into it. I caught him doing it on my first afternoon at work, other people in work (at my level) were doing it too, after encouragement I tried it. I was 17.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First time &amp; evening of trying coke (still my first ever shift) I was on evening shift and I ended up sleeping with the boss under the influence of a lot of drink &amp; coke. The other staff also drank towards the end of their shifts with the customers. Biggest regret if my life as he was an old man to me (mid 50’s).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The next day/ morning he told me he had a wife and grown 2 kids just a few years younger than me. I was so angry at him, he gave me his car to try make me happier about being at and coming to work. He also gave me a massive wage rise and invested a lot of emotional time in to keeping me there, said we’d just be close friends that build a business. I had severe self sabotaging mental health issues at this time, was actually suicidal but he said he would help me.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He soon enough a few months in, fired everyone but me and him, bought minimum 4g coke for us every night (I now think looking back) think he was hoping ‘it’ would happen again.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The job required ‘stay overs’ with the guests so we’d both be staying there, getting full of it until </w:t>
            </w:r>
            <w:r w:rsidRPr="00603436">
              <w:rPr>
                <w:rFonts w:ascii="Calibri" w:eastAsia="Times New Roman" w:hAnsi="Calibri" w:cs="Calibri"/>
                <w:color w:val="000000"/>
                <w:kern w:val="0"/>
                <w:lang w:eastAsia="en-GB"/>
                <w14:ligatures w14:val="none"/>
              </w:rPr>
              <w:lastRenderedPageBreak/>
              <w:t xml:space="preserve">the next day, sleep an hour then he’d cook the guests food and I’d serve them it. I never allowed any physical intimacy after my first shift there. Though it didn’t stop him from trying. I’d just never get ‘wasted’ enough to fall unconscious and keep myself safe.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Eventually about a year in, the work I had joined went into liquidation from non payment of bills. Shock!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I am not an active user anymore, 3 years clean. Wouldn’t ever go near it again I could be so easily influenced and would advise anyone not too do it. It’s just not worth the regret that stays with you when you grow up past the coke phase. </w:t>
            </w:r>
          </w:p>
        </w:tc>
      </w:tr>
      <w:tr w:rsidR="00603436" w:rsidRPr="00603436" w14:paraId="14E1F3D4"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1473C5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It would be great if these services were advertised more so that more people could benefit from them.</w:t>
            </w:r>
          </w:p>
        </w:tc>
      </w:tr>
      <w:tr w:rsidR="00603436" w:rsidRPr="00603436" w14:paraId="16A9B92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B53BDE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Appreciate cocaine use has exploded in the last 10years since I used it and people getting out is more like the exception, what is the void that people are trying to fill? Using coke or whatever is like trying to treat the symptoms, why are so many people trying to self medicate?</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 with people turning their back on God, they are trying to numb that pain with coke/etc, that was my story and from the outside looking in, looks to be the case for others</w:t>
            </w:r>
          </w:p>
        </w:tc>
      </w:tr>
      <w:tr w:rsidR="00603436" w:rsidRPr="00603436" w14:paraId="6401D4C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08313D1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love coke</w:t>
            </w:r>
          </w:p>
        </w:tc>
      </w:tr>
      <w:tr w:rsidR="00603436" w:rsidRPr="00603436" w14:paraId="7FC5479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54DABD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Become widely known and used throughout youth and young adults no matter the class that person is… (I.e middle class, working).</w:t>
            </w:r>
            <w:r w:rsidRPr="00603436">
              <w:rPr>
                <w:rFonts w:ascii="Calibri" w:eastAsia="Times New Roman" w:hAnsi="Calibri" w:cs="Calibri"/>
                <w:color w:val="000000"/>
                <w:kern w:val="0"/>
                <w:lang w:eastAsia="en-GB"/>
                <w14:ligatures w14:val="none"/>
              </w:rPr>
              <w:br/>
              <w:t>Extremely accey</w:t>
            </w:r>
          </w:p>
        </w:tc>
      </w:tr>
      <w:tr w:rsidR="00603436" w:rsidRPr="00603436" w14:paraId="549D955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E59584E"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annabis for mental health purposes</w:t>
            </w:r>
          </w:p>
        </w:tc>
      </w:tr>
      <w:tr w:rsidR="00603436" w:rsidRPr="00603436" w14:paraId="5597DF3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C77A8EA"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 reason I would rarely touch it now is seeing the spiral some people can go down or how much it bursts you the next day having hardly slept and nose all blocked. I work in marketing and would day the approach needed for education is not a slap wrist - this is bad approach but on an informative basis.</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Get real people talking about the consequences they faced but make it relatable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Show how it destroys the tissue in your nose and over time makes you less attractive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Show the financial impact it can have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Make it cool not to need it on a night out.</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Hope that helps </w:t>
            </w:r>
          </w:p>
        </w:tc>
      </w:tr>
      <w:tr w:rsidR="00603436" w:rsidRPr="00603436" w14:paraId="49430EE6"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E5B226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 has become a really prevalent problem within young people now and it’s really scary and I don’t know how to avoid it or help my friends avoid it</w:t>
            </w:r>
          </w:p>
        </w:tc>
      </w:tr>
      <w:tr w:rsidR="00603436" w:rsidRPr="00603436" w14:paraId="7B1A762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C9F6CB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d like to know where to go, if a family member had a problem</w:t>
            </w:r>
          </w:p>
        </w:tc>
      </w:tr>
      <w:tr w:rsidR="00603436" w:rsidRPr="00603436" w14:paraId="1C7A66F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4134AA6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has always been about but the level in which it’s about is utterly disgusting. I clicked on this link becuase I really do think twice about going out to the pub, football or parties becuase people can’t go without doing a line. It’s honestly the most ridiculous and negative drug I’ve come across. Instant ego and it’s horrific socially. People wonder why sales of alcohol* are down it’s becuase they’re all buying a gram at the weekend. It’s everywhere. The police either know and can’t do anything about it. Or utterly useless.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I know alcohol is an issue also. </w:t>
            </w:r>
          </w:p>
        </w:tc>
      </w:tr>
      <w:tr w:rsidR="00603436" w:rsidRPr="00603436" w14:paraId="3CDF67D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ECD165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Lifestyles changes</w:t>
            </w:r>
          </w:p>
        </w:tc>
      </w:tr>
      <w:tr w:rsidR="00603436" w:rsidRPr="00603436" w14:paraId="64C4C93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1A07C1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am now a c/a member i am clean from all drugs from September last year and i thought coke was one of the worset drugs to come off </w:t>
            </w:r>
          </w:p>
        </w:tc>
      </w:tr>
      <w:tr w:rsidR="00603436" w:rsidRPr="00603436" w14:paraId="09647EC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C68BE9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 xml:space="preserve">Cocaine is ruining our communities from 15 years old up to people in their 50s. It's a leading cause of extreme violence, bullying, poor mental health in men, debt, suicide. I personally know 3 people who have died through suicide in 4 years and all 3 of them including one being a best friend, had major issues with cocaine </w:t>
            </w:r>
          </w:p>
        </w:tc>
      </w:tr>
      <w:tr w:rsidR="00603436" w:rsidRPr="00603436" w14:paraId="346B215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F5F41C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With myself, alcohol was more of a problem, once drunk I would want to take illegal substances, cocaine being the preference because of less mental effects from other drugs like MDMA &amp; LSD. Although I am now 7 years clean and sober. </w:t>
            </w:r>
          </w:p>
        </w:tc>
      </w:tr>
      <w:tr w:rsidR="00603436" w:rsidRPr="00603436" w14:paraId="315F6EA1"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CEB13B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Many people I know have got addicted to coke, half don't believe they are addicted </w:t>
            </w:r>
          </w:p>
        </w:tc>
      </w:tr>
      <w:tr w:rsidR="00603436" w:rsidRPr="00603436" w14:paraId="3BF8F88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523DD9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think cocaine is an epidemic in the uk. It’s became pub culture and so easy to obtain. I’ve had friends who have lost their way with it especially in working class areas. I myself have spiralled many of times. With that being said, it makes its way through all the social classes regardless of the price you pay. It’s broken down now in to different strengths and prices to suit the class market. I think this has also came from greed from the dealers knowing regardless how much they mix it, it will still sell. People see it more as a habit rather than the addiction side, none the less the “prop” is much more addictive the the “50/50” “council”</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 There is no help or accessible groups to go to without the stigma attached because people are afraid other people knowing about their addictions. </w:t>
            </w:r>
            <w:r w:rsidRPr="00603436">
              <w:rPr>
                <w:rFonts w:ascii="Calibri" w:eastAsia="Times New Roman" w:hAnsi="Calibri" w:cs="Calibri"/>
                <w:color w:val="000000"/>
                <w:kern w:val="0"/>
                <w:lang w:eastAsia="en-GB"/>
                <w14:ligatures w14:val="none"/>
              </w:rPr>
              <w:br/>
            </w:r>
            <w:r w:rsidRPr="00603436">
              <w:rPr>
                <w:rFonts w:ascii="Calibri" w:eastAsia="Times New Roman" w:hAnsi="Calibri" w:cs="Calibri"/>
                <w:color w:val="000000"/>
                <w:kern w:val="0"/>
                <w:lang w:eastAsia="en-GB"/>
                <w14:ligatures w14:val="none"/>
              </w:rPr>
              <w:br/>
              <w:t xml:space="preserve">Something needs to get done. </w:t>
            </w:r>
          </w:p>
        </w:tc>
      </w:tr>
      <w:tr w:rsidR="00603436" w:rsidRPr="00603436" w14:paraId="40583A8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5962DA2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Cocaine is easily available</w:t>
            </w:r>
          </w:p>
        </w:tc>
      </w:tr>
      <w:tr w:rsidR="00603436" w:rsidRPr="00603436" w14:paraId="6D59CC2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3CAFD0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Elevates your heart attack risk by 40 times </w:t>
            </w:r>
          </w:p>
        </w:tc>
      </w:tr>
      <w:tr w:rsidR="00603436" w:rsidRPr="00603436" w14:paraId="1DBDF19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8FA19D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feel uturn is a very good source of information </w:t>
            </w:r>
          </w:p>
        </w:tc>
      </w:tr>
      <w:tr w:rsidR="00603436" w:rsidRPr="00603436" w14:paraId="279948BB"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AEA3FA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d like advice and help to stop</w:t>
            </w:r>
          </w:p>
        </w:tc>
      </w:tr>
      <w:tr w:rsidR="00603436" w:rsidRPr="00603436" w14:paraId="0226798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E87FDF5"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isn't dangerous, having to buy it illegally so it cut by some dealer that makes it dangerous </w:t>
            </w:r>
          </w:p>
        </w:tc>
      </w:tr>
      <w:tr w:rsidR="00603436" w:rsidRPr="00603436" w14:paraId="550D07E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911A5A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have stopped cocaine use completely, however I have taken this survey objectively as though I was in the height of my use to help paint a picture of it, apologies if this wasn’t what was meant to be done. </w:t>
            </w:r>
          </w:p>
        </w:tc>
      </w:tr>
      <w:tr w:rsidR="00603436" w:rsidRPr="00603436" w14:paraId="2CB2CAD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6FF5330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There are too many people using this drug. Especially the younger generation but also middle aged who have been addicts for many years who don't realise they have a problem. If mentioned you become the problem.</w:t>
            </w:r>
          </w:p>
        </w:tc>
      </w:tr>
      <w:tr w:rsidR="00603436" w:rsidRPr="00603436" w14:paraId="1A035BB7"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21D52EE"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As a parent .. it’s terrifying. I think sign posting to support being more visible would be really helpful. What to do to help someone info would also be great</w:t>
            </w:r>
          </w:p>
        </w:tc>
      </w:tr>
      <w:tr w:rsidR="00603436" w:rsidRPr="00603436" w14:paraId="3AEAEAC3"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DE23A80"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ou don’t capture valuable info from ex-users</w:t>
            </w:r>
          </w:p>
        </w:tc>
      </w:tr>
      <w:tr w:rsidR="00603436" w:rsidRPr="00603436" w14:paraId="7C1ECD9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13CFF6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actually stopped drinking and using drugs 3 years ago as it was making me suicidal. I answered these questions going off of my previous drug use. I think cocaine is a massive massive problem in East Kilbride (in all of Scotland/the UK actually) so hoping studies like these will help. </w:t>
            </w:r>
          </w:p>
        </w:tc>
      </w:tr>
      <w:tr w:rsidR="00603436" w:rsidRPr="00603436" w14:paraId="7F47997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44C2C68B"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know there’s a huge problem in Lanarkshire as I see people when out socialising freely taking cocaine in the toilet as if it isn’t illegal.</w:t>
            </w:r>
          </w:p>
        </w:tc>
      </w:tr>
      <w:tr w:rsidR="00603436" w:rsidRPr="00603436" w14:paraId="1730128E"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78D825D3"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The use of this drug in a widespread &amp; openly used by all ages in local bars. </w:t>
            </w:r>
          </w:p>
        </w:tc>
      </w:tr>
      <w:tr w:rsidR="00603436" w:rsidRPr="00603436" w14:paraId="239472C2"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2A4491A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worked in the addiction services for 28 years and there was no services for cocaine problems. I just hope that this has changed. To be candid, it was the introduction of the nhs services that made sure that us in social work addiction did not offer a service to cocaine users. Again, I really hope that this has changed and nhs have adopted a social worl approach to the problem.</w:t>
            </w:r>
          </w:p>
        </w:tc>
      </w:tr>
      <w:tr w:rsidR="00603436" w:rsidRPr="00603436" w14:paraId="47BCF6F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103541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t’s so easy to become addictied to it </w:t>
            </w:r>
          </w:p>
        </w:tc>
      </w:tr>
      <w:tr w:rsidR="00603436" w:rsidRPr="00603436" w14:paraId="547ECD1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375BB6C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You may read this, thinking why has this guy decided to fill this in. He’s clearly not an avid drug user. My reasons are, I feel like in school etc it’s not educated enough &amp; I plan on starting a family in the next few years…I would like to make the education &amp; where I live a better place for them. I’m a big believer in being pro active, opposed to waiting u til the damage is done.</w:t>
            </w:r>
          </w:p>
        </w:tc>
      </w:tr>
      <w:tr w:rsidR="00603436" w:rsidRPr="00603436" w14:paraId="50E882CD"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F8F20C2"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lastRenderedPageBreak/>
              <w:t>There is nothing to do in communities for younger people anymore especially the poorer areas, so therefore drugs is used as a factor to make things more "fun" even though it's very dangerous.  This is our government fault with lack of spending and caring for our communicaties and areas.</w:t>
            </w:r>
          </w:p>
        </w:tc>
      </w:tr>
      <w:tr w:rsidR="00603436" w:rsidRPr="00603436" w14:paraId="1C82FD5C"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02EEC18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don’t know why I go back to it, it’s shite</w:t>
            </w:r>
          </w:p>
        </w:tc>
      </w:tr>
      <w:tr w:rsidR="00603436" w:rsidRPr="00603436" w14:paraId="3F78B2F8"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683E776E"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Easy to get </w:t>
            </w:r>
          </w:p>
        </w:tc>
      </w:tr>
      <w:tr w:rsidR="00603436" w:rsidRPr="00603436" w14:paraId="25C534FA"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4769F2D"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Not for me for a friend</w:t>
            </w:r>
          </w:p>
        </w:tc>
      </w:tr>
      <w:tr w:rsidR="00603436" w:rsidRPr="00603436" w14:paraId="7AA4A152"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198E141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Don’t do drugs </w:t>
            </w:r>
          </w:p>
        </w:tc>
      </w:tr>
      <w:tr w:rsidR="00603436" w:rsidRPr="00603436" w14:paraId="27B702D9"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8CDBC21"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Haven’t taken cocaine for a few years </w:t>
            </w:r>
          </w:p>
        </w:tc>
      </w:tr>
      <w:tr w:rsidR="00603436" w:rsidRPr="00603436" w14:paraId="7F55F4F0"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DDEBF7" w:fill="DDEBF7"/>
            <w:noWrap/>
            <w:vAlign w:val="bottom"/>
            <w:hideMark/>
          </w:tcPr>
          <w:p w14:paraId="32F515E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Aye a night on the gear is class</w:t>
            </w:r>
          </w:p>
        </w:tc>
      </w:tr>
      <w:tr w:rsidR="00603436" w:rsidRPr="00603436" w14:paraId="3BF97F75" w14:textId="77777777" w:rsidTr="00603436">
        <w:trPr>
          <w:trHeight w:val="300"/>
        </w:trPr>
        <w:tc>
          <w:tcPr>
            <w:tcW w:w="9021" w:type="dxa"/>
            <w:tcBorders>
              <w:top w:val="single" w:sz="4" w:space="0" w:color="9BC2E6"/>
              <w:left w:val="nil"/>
              <w:bottom w:val="single" w:sz="4" w:space="0" w:color="9BC2E6"/>
              <w:right w:val="single" w:sz="4" w:space="0" w:color="9BC2E6"/>
            </w:tcBorders>
            <w:shd w:val="clear" w:color="auto" w:fill="auto"/>
            <w:noWrap/>
            <w:vAlign w:val="bottom"/>
            <w:hideMark/>
          </w:tcPr>
          <w:p w14:paraId="1FA299F8"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Cocaine is a pandemic now. Too readily available </w:t>
            </w:r>
          </w:p>
        </w:tc>
      </w:tr>
      <w:tr w:rsidR="00603436" w:rsidRPr="00603436" w14:paraId="028270B4" w14:textId="77777777" w:rsidTr="00603436">
        <w:trPr>
          <w:trHeight w:val="6900"/>
        </w:trPr>
        <w:tc>
          <w:tcPr>
            <w:tcW w:w="9021" w:type="dxa"/>
            <w:tcBorders>
              <w:top w:val="single" w:sz="4" w:space="0" w:color="9BC2E6"/>
              <w:left w:val="nil"/>
              <w:bottom w:val="single" w:sz="4" w:space="0" w:color="9BC2E6"/>
              <w:right w:val="single" w:sz="4" w:space="0" w:color="9BC2E6"/>
            </w:tcBorders>
            <w:shd w:val="clear" w:color="DDEBF7" w:fill="DDEBF7"/>
            <w:vAlign w:val="bottom"/>
            <w:hideMark/>
          </w:tcPr>
          <w:p w14:paraId="62E426BC" w14:textId="77777777" w:rsidR="009410B8"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I wouldn’t thank you </w:t>
            </w:r>
          </w:p>
          <w:p w14:paraId="6D9B8677" w14:textId="04AFAF49"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or cocaine even if it was free, I would refuse it! </w:t>
            </w:r>
            <w:r w:rsidRPr="00603436">
              <w:rPr>
                <w:rFonts w:ascii="Calibri" w:eastAsia="Times New Roman" w:hAnsi="Calibri" w:cs="Calibri"/>
                <w:color w:val="000000"/>
                <w:kern w:val="0"/>
                <w:lang w:eastAsia="en-GB"/>
                <w14:ligatures w14:val="none"/>
              </w:rPr>
              <w:br/>
              <w:t xml:space="preserve">It makes me feel ill when I take it and plus it isn’t the same purity as it was when I used it in the 90/00s so I wouldn’t be getting any effect from it. Also it is full of dangerous mixing agents. Lastly I now abstain from all illegal substances. </w:t>
            </w:r>
            <w:r w:rsidRPr="00603436">
              <w:rPr>
                <w:rFonts w:ascii="Segoe UI Emoji" w:eastAsia="Times New Roman" w:hAnsi="Segoe UI Emoji" w:cs="Segoe UI Emoji"/>
                <w:color w:val="000000"/>
                <w:kern w:val="0"/>
                <w:lang w:eastAsia="en-GB"/>
                <w14:ligatures w14:val="none"/>
              </w:rPr>
              <w:t>😊</w:t>
            </w:r>
            <w:r w:rsidRPr="00603436">
              <w:rPr>
                <w:rFonts w:ascii="Calibri" w:eastAsia="Times New Roman" w:hAnsi="Calibri" w:cs="Calibri"/>
                <w:color w:val="000000"/>
                <w:kern w:val="0"/>
                <w:lang w:eastAsia="en-GB"/>
                <w14:ligatures w14:val="none"/>
              </w:rPr>
              <w:t xml:space="preserve"> this is a brilliant idea so that the cocaine epidemic will be brought to the attention of the powers that be!</w:t>
            </w:r>
          </w:p>
        </w:tc>
      </w:tr>
      <w:tr w:rsidR="00603436" w:rsidRPr="00603436" w14:paraId="3367293C" w14:textId="77777777" w:rsidTr="00603436">
        <w:trPr>
          <w:trHeight w:val="600"/>
        </w:trPr>
        <w:tc>
          <w:tcPr>
            <w:tcW w:w="9021" w:type="dxa"/>
            <w:tcBorders>
              <w:top w:val="single" w:sz="4" w:space="0" w:color="9BC2E6"/>
              <w:left w:val="nil"/>
              <w:bottom w:val="single" w:sz="4" w:space="0" w:color="9BC2E6"/>
              <w:right w:val="single" w:sz="4" w:space="0" w:color="9BC2E6"/>
            </w:tcBorders>
            <w:shd w:val="clear" w:color="auto" w:fill="auto"/>
            <w:vAlign w:val="bottom"/>
            <w:hideMark/>
          </w:tcPr>
          <w:p w14:paraId="612A6B67"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 xml:space="preserve">Thank you for coming hahah </w:t>
            </w:r>
          </w:p>
        </w:tc>
      </w:tr>
      <w:tr w:rsidR="00603436" w:rsidRPr="00603436" w14:paraId="4ACFBB92" w14:textId="77777777" w:rsidTr="00603436">
        <w:trPr>
          <w:trHeight w:val="1500"/>
        </w:trPr>
        <w:tc>
          <w:tcPr>
            <w:tcW w:w="9021" w:type="dxa"/>
            <w:tcBorders>
              <w:top w:val="single" w:sz="4" w:space="0" w:color="9BC2E6"/>
              <w:left w:val="nil"/>
              <w:bottom w:val="single" w:sz="4" w:space="0" w:color="9BC2E6"/>
              <w:right w:val="single" w:sz="4" w:space="0" w:color="9BC2E6"/>
            </w:tcBorders>
            <w:shd w:val="clear" w:color="DDEBF7" w:fill="DDEBF7"/>
            <w:vAlign w:val="bottom"/>
            <w:hideMark/>
          </w:tcPr>
          <w:p w14:paraId="17A5B2F9"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r w:rsidRPr="00603436">
              <w:rPr>
                <w:rFonts w:ascii="Calibri" w:eastAsia="Times New Roman" w:hAnsi="Calibri" w:cs="Calibri"/>
                <w:color w:val="000000"/>
                <w:kern w:val="0"/>
                <w:lang w:eastAsia="en-GB"/>
                <w14:ligatures w14:val="none"/>
              </w:rPr>
              <w:t>I don’t know but I found this in a random park and thought it was a joke but it’s serious</w:t>
            </w:r>
          </w:p>
        </w:tc>
      </w:tr>
      <w:tr w:rsidR="00603436" w:rsidRPr="00603436" w14:paraId="3CADD8A1" w14:textId="77777777" w:rsidTr="00603436">
        <w:trPr>
          <w:trHeight w:val="300"/>
        </w:trPr>
        <w:tc>
          <w:tcPr>
            <w:tcW w:w="9021" w:type="dxa"/>
            <w:tcBorders>
              <w:top w:val="double" w:sz="6" w:space="0" w:color="5B9BD5"/>
              <w:left w:val="nil"/>
              <w:bottom w:val="single" w:sz="4" w:space="0" w:color="9BC2E6"/>
              <w:right w:val="single" w:sz="4" w:space="0" w:color="9BC2E6"/>
            </w:tcBorders>
            <w:shd w:val="clear" w:color="auto" w:fill="auto"/>
            <w:noWrap/>
            <w:vAlign w:val="bottom"/>
            <w:hideMark/>
          </w:tcPr>
          <w:p w14:paraId="1E5BA3F6" w14:textId="77777777" w:rsidR="00603436" w:rsidRPr="00603436" w:rsidRDefault="00603436" w:rsidP="00603436">
            <w:pPr>
              <w:spacing w:after="0" w:line="240" w:lineRule="auto"/>
              <w:rPr>
                <w:rFonts w:ascii="Calibri" w:eastAsia="Times New Roman" w:hAnsi="Calibri" w:cs="Calibri"/>
                <w:color w:val="000000"/>
                <w:kern w:val="0"/>
                <w:lang w:eastAsia="en-GB"/>
                <w14:ligatures w14:val="none"/>
              </w:rPr>
            </w:pPr>
          </w:p>
        </w:tc>
      </w:tr>
    </w:tbl>
    <w:p w14:paraId="663DD1D3" w14:textId="77777777" w:rsidR="001800ED" w:rsidRDefault="001800ED"/>
    <w:sectPr w:rsidR="001800ED">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7E63F3" w14:textId="77777777" w:rsidR="00603436" w:rsidRDefault="00603436" w:rsidP="00603436">
      <w:pPr>
        <w:spacing w:after="0" w:line="240" w:lineRule="auto"/>
      </w:pPr>
      <w:r>
        <w:separator/>
      </w:r>
    </w:p>
  </w:endnote>
  <w:endnote w:type="continuationSeparator" w:id="0">
    <w:p w14:paraId="2F613FAF" w14:textId="77777777" w:rsidR="00603436" w:rsidRDefault="00603436" w:rsidP="00603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BA11A" w14:textId="2F5B6C97" w:rsidR="00603436" w:rsidRDefault="00603436">
    <w:pPr>
      <w:pStyle w:val="Footer"/>
    </w:pPr>
    <w:r>
      <w:rPr>
        <w:noProof/>
        <w:color w:val="156082" w:themeColor="accent1"/>
      </w:rPr>
      <mc:AlternateContent>
        <mc:Choice Requires="wps">
          <w:drawing>
            <wp:anchor distT="0" distB="0" distL="114300" distR="114300" simplePos="0" relativeHeight="251659264" behindDoc="0" locked="0" layoutInCell="1" allowOverlap="1" wp14:anchorId="6161B8F1" wp14:editId="7D00D874">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9A87466" id="Rectangle 7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37373 [1614]" strokeweight="1.25pt">
              <w10:wrap anchorx="page" anchory="page"/>
            </v:rect>
          </w:pict>
        </mc:Fallback>
      </mc:AlternateContent>
    </w:r>
    <w:r>
      <w:rPr>
        <w:color w:val="156082" w:themeColor="accent1"/>
      </w:rPr>
      <w:t xml:space="preserve"> </w:t>
    </w:r>
    <w:r>
      <w:rPr>
        <w:rFonts w:asciiTheme="majorHAnsi" w:eastAsiaTheme="majorEastAsia" w:hAnsiTheme="majorHAnsi" w:cstheme="majorBidi"/>
        <w:color w:val="156082" w:themeColor="accent1"/>
        <w:sz w:val="20"/>
        <w:szCs w:val="20"/>
      </w:rPr>
      <w:t xml:space="preserve">pg. </w:t>
    </w:r>
    <w:r>
      <w:rPr>
        <w:rFonts w:eastAsiaTheme="minorEastAsia"/>
        <w:color w:val="156082" w:themeColor="accent1"/>
        <w:sz w:val="20"/>
        <w:szCs w:val="20"/>
      </w:rPr>
      <w:fldChar w:fldCharType="begin"/>
    </w:r>
    <w:r>
      <w:rPr>
        <w:color w:val="156082" w:themeColor="accent1"/>
        <w:sz w:val="20"/>
        <w:szCs w:val="20"/>
      </w:rPr>
      <w:instrText xml:space="preserve"> PAGE    \* MERGEFORMAT </w:instrText>
    </w:r>
    <w:r>
      <w:rPr>
        <w:rFonts w:eastAsiaTheme="minorEastAsia"/>
        <w:color w:val="156082" w:themeColor="accent1"/>
        <w:sz w:val="20"/>
        <w:szCs w:val="20"/>
      </w:rPr>
      <w:fldChar w:fldCharType="separate"/>
    </w:r>
    <w:r>
      <w:rPr>
        <w:rFonts w:asciiTheme="majorHAnsi" w:eastAsiaTheme="majorEastAsia" w:hAnsiTheme="majorHAnsi" w:cstheme="majorBidi"/>
        <w:noProof/>
        <w:color w:val="156082" w:themeColor="accent1"/>
        <w:sz w:val="20"/>
        <w:szCs w:val="20"/>
      </w:rPr>
      <w:t>2</w:t>
    </w:r>
    <w:r>
      <w:rPr>
        <w:rFonts w:asciiTheme="majorHAnsi" w:eastAsiaTheme="majorEastAsia" w:hAnsiTheme="majorHAnsi" w:cstheme="majorBidi"/>
        <w:noProof/>
        <w:color w:val="156082"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280A0B" w14:textId="77777777" w:rsidR="00603436" w:rsidRDefault="00603436" w:rsidP="00603436">
      <w:pPr>
        <w:spacing w:after="0" w:line="240" w:lineRule="auto"/>
      </w:pPr>
      <w:r>
        <w:separator/>
      </w:r>
    </w:p>
  </w:footnote>
  <w:footnote w:type="continuationSeparator" w:id="0">
    <w:p w14:paraId="65E45ECE" w14:textId="77777777" w:rsidR="00603436" w:rsidRDefault="00603436" w:rsidP="00603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6B666" w14:textId="6BBB454F" w:rsidR="00603436" w:rsidRDefault="00603436">
    <w:pPr>
      <w:pStyle w:val="Header"/>
    </w:pPr>
    <w:r>
      <w:t>www.landed.info/cc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zYwNjQ0szQyNjFW0lEKTi0uzszPAykwrAUAHece+CwAAAA="/>
  </w:docVars>
  <w:rsids>
    <w:rsidRoot w:val="00603436"/>
    <w:rsid w:val="001800ED"/>
    <w:rsid w:val="00603436"/>
    <w:rsid w:val="009410B8"/>
    <w:rsid w:val="00B17557"/>
    <w:rsid w:val="00B64E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46E7EB"/>
  <w15:chartTrackingRefBased/>
  <w15:docId w15:val="{2892025A-2BA8-4F6F-B441-E41565E1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4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34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34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34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34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34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34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34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34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4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34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34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34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34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34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34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34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3436"/>
    <w:rPr>
      <w:rFonts w:eastAsiaTheme="majorEastAsia" w:cstheme="majorBidi"/>
      <w:color w:val="272727" w:themeColor="text1" w:themeTint="D8"/>
    </w:rPr>
  </w:style>
  <w:style w:type="paragraph" w:styleId="Title">
    <w:name w:val="Title"/>
    <w:basedOn w:val="Normal"/>
    <w:next w:val="Normal"/>
    <w:link w:val="TitleChar"/>
    <w:uiPriority w:val="10"/>
    <w:qFormat/>
    <w:rsid w:val="006034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4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34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34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3436"/>
    <w:pPr>
      <w:spacing w:before="160"/>
      <w:jc w:val="center"/>
    </w:pPr>
    <w:rPr>
      <w:i/>
      <w:iCs/>
      <w:color w:val="404040" w:themeColor="text1" w:themeTint="BF"/>
    </w:rPr>
  </w:style>
  <w:style w:type="character" w:customStyle="1" w:styleId="QuoteChar">
    <w:name w:val="Quote Char"/>
    <w:basedOn w:val="DefaultParagraphFont"/>
    <w:link w:val="Quote"/>
    <w:uiPriority w:val="29"/>
    <w:rsid w:val="00603436"/>
    <w:rPr>
      <w:i/>
      <w:iCs/>
      <w:color w:val="404040" w:themeColor="text1" w:themeTint="BF"/>
    </w:rPr>
  </w:style>
  <w:style w:type="paragraph" w:styleId="ListParagraph">
    <w:name w:val="List Paragraph"/>
    <w:basedOn w:val="Normal"/>
    <w:uiPriority w:val="34"/>
    <w:qFormat/>
    <w:rsid w:val="00603436"/>
    <w:pPr>
      <w:ind w:left="720"/>
      <w:contextualSpacing/>
    </w:pPr>
  </w:style>
  <w:style w:type="character" w:styleId="IntenseEmphasis">
    <w:name w:val="Intense Emphasis"/>
    <w:basedOn w:val="DefaultParagraphFont"/>
    <w:uiPriority w:val="21"/>
    <w:qFormat/>
    <w:rsid w:val="00603436"/>
    <w:rPr>
      <w:i/>
      <w:iCs/>
      <w:color w:val="0F4761" w:themeColor="accent1" w:themeShade="BF"/>
    </w:rPr>
  </w:style>
  <w:style w:type="paragraph" w:styleId="IntenseQuote">
    <w:name w:val="Intense Quote"/>
    <w:basedOn w:val="Normal"/>
    <w:next w:val="Normal"/>
    <w:link w:val="IntenseQuoteChar"/>
    <w:uiPriority w:val="30"/>
    <w:qFormat/>
    <w:rsid w:val="006034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3436"/>
    <w:rPr>
      <w:i/>
      <w:iCs/>
      <w:color w:val="0F4761" w:themeColor="accent1" w:themeShade="BF"/>
    </w:rPr>
  </w:style>
  <w:style w:type="character" w:styleId="IntenseReference">
    <w:name w:val="Intense Reference"/>
    <w:basedOn w:val="DefaultParagraphFont"/>
    <w:uiPriority w:val="32"/>
    <w:qFormat/>
    <w:rsid w:val="00603436"/>
    <w:rPr>
      <w:b/>
      <w:bCs/>
      <w:smallCaps/>
      <w:color w:val="0F4761" w:themeColor="accent1" w:themeShade="BF"/>
      <w:spacing w:val="5"/>
    </w:rPr>
  </w:style>
  <w:style w:type="paragraph" w:styleId="Header">
    <w:name w:val="header"/>
    <w:basedOn w:val="Normal"/>
    <w:link w:val="HeaderChar"/>
    <w:uiPriority w:val="99"/>
    <w:unhideWhenUsed/>
    <w:rsid w:val="00603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436"/>
  </w:style>
  <w:style w:type="paragraph" w:styleId="Footer">
    <w:name w:val="footer"/>
    <w:basedOn w:val="Normal"/>
    <w:link w:val="FooterChar"/>
    <w:uiPriority w:val="99"/>
    <w:unhideWhenUsed/>
    <w:rsid w:val="00603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993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ED31F4C341084894F5D7E3A6065DBD" ma:contentTypeVersion="18" ma:contentTypeDescription="Create a new document." ma:contentTypeScope="" ma:versionID="7b0a725b26f09ed1f032730355e1f06c">
  <xsd:schema xmlns:xsd="http://www.w3.org/2001/XMLSchema" xmlns:xs="http://www.w3.org/2001/XMLSchema" xmlns:p="http://schemas.microsoft.com/office/2006/metadata/properties" xmlns:ns2="3dee0df8-f8f9-4151-9b91-d7b93507bcdd" xmlns:ns3="ffe3e9ad-7de7-4e87-b711-caa0aaae2aa2" targetNamespace="http://schemas.microsoft.com/office/2006/metadata/properties" ma:root="true" ma:fieldsID="ef1e81ae8893f5147ae9597abe616355" ns2:_="" ns3:_="">
    <xsd:import namespace="3dee0df8-f8f9-4151-9b91-d7b93507bcdd"/>
    <xsd:import namespace="ffe3e9ad-7de7-4e87-b711-caa0aaae2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e0df8-f8f9-4151-9b91-d7b93507b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ccdd22d-c5c7-4bbb-8f9c-f3d18745823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e3e9ad-7de7-4e87-b711-caa0aaae2a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3587e8-e465-4cef-9b1a-789c74c30bc5}" ma:internalName="TaxCatchAll" ma:showField="CatchAllData" ma:web="ffe3e9ad-7de7-4e87-b711-caa0aaae2a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fe3e9ad-7de7-4e87-b711-caa0aaae2aa2" xsi:nil="true"/>
    <lcf76f155ced4ddcb4097134ff3c332f xmlns="3dee0df8-f8f9-4151-9b91-d7b93507bc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BDEA8F-6F02-4265-AD1C-0B4C13EF80D5}"/>
</file>

<file path=customXml/itemProps2.xml><?xml version="1.0" encoding="utf-8"?>
<ds:datastoreItem xmlns:ds="http://schemas.openxmlformats.org/officeDocument/2006/customXml" ds:itemID="{DBE1C0CC-6DC4-4ED0-B215-3B9DF681E512}"/>
</file>

<file path=customXml/itemProps3.xml><?xml version="1.0" encoding="utf-8"?>
<ds:datastoreItem xmlns:ds="http://schemas.openxmlformats.org/officeDocument/2006/customXml" ds:itemID="{3B42507E-B782-483E-B7DC-46218B75B8AF}"/>
</file>

<file path=docProps/app.xml><?xml version="1.0" encoding="utf-8"?>
<Properties xmlns="http://schemas.openxmlformats.org/officeDocument/2006/extended-properties" xmlns:vt="http://schemas.openxmlformats.org/officeDocument/2006/docPropsVTypes">
  <Template>Normal</Template>
  <TotalTime>2</TotalTime>
  <Pages>7</Pages>
  <Words>3880</Words>
  <Characters>16763</Characters>
  <Application>Microsoft Office Word</Application>
  <DocSecurity>0</DocSecurity>
  <Lines>313</Lines>
  <Paragraphs>141</Paragraphs>
  <ScaleCrop>false</ScaleCrop>
  <Company/>
  <LinksUpToDate>false</LinksUpToDate>
  <CharactersWithSpaces>2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Stevenson</dc:creator>
  <cp:keywords/>
  <dc:description/>
  <cp:lastModifiedBy>Robbie Stevenson</cp:lastModifiedBy>
  <cp:revision>2</cp:revision>
  <dcterms:created xsi:type="dcterms:W3CDTF">2024-04-29T14:03:00Z</dcterms:created>
  <dcterms:modified xsi:type="dcterms:W3CDTF">2024-04-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faf1f-e24b-4b15-9a98-614045eb1c45</vt:lpwstr>
  </property>
  <property fmtid="{D5CDD505-2E9C-101B-9397-08002B2CF9AE}" pid="3" name="ContentTypeId">
    <vt:lpwstr>0x01010056ED31F4C341084894F5D7E3A6065DBD</vt:lpwstr>
  </property>
</Properties>
</file>